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67BD9" w14:textId="77777777" w:rsidR="007E12E6" w:rsidRPr="00895C86" w:rsidRDefault="00895C86" w:rsidP="0005783A">
      <w:pPr>
        <w:pStyle w:val="Heading1"/>
      </w:pPr>
      <w:r w:rsidRPr="00895C86">
        <w:t>CS 255 System Design Document Template</w:t>
      </w:r>
    </w:p>
    <w:p w14:paraId="1B40F95D" w14:textId="77777777" w:rsidR="00895C86" w:rsidRPr="00895C86" w:rsidRDefault="00895C86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26AB3017" w14:textId="77777777" w:rsidR="007E12E6" w:rsidRPr="00895C86" w:rsidRDefault="00895C86" w:rsidP="0005783A">
      <w:pPr>
        <w:pStyle w:val="Heading2"/>
      </w:pPr>
      <w:r w:rsidRPr="00895C86">
        <w:t>UML Diagrams</w:t>
      </w:r>
    </w:p>
    <w:p w14:paraId="1060AAE4" w14:textId="77777777" w:rsidR="00895C86" w:rsidRPr="00895C86" w:rsidRDefault="00895C86" w:rsidP="0005783A">
      <w:pPr>
        <w:suppressAutoHyphens/>
        <w:spacing w:after="0"/>
      </w:pPr>
    </w:p>
    <w:p w14:paraId="678899B5" w14:textId="37FA9291" w:rsidR="007E12E6" w:rsidRDefault="00895C86" w:rsidP="0005783A">
      <w:pPr>
        <w:pStyle w:val="Heading3"/>
        <w:keepNext w:val="0"/>
        <w:keepLines w:val="0"/>
        <w:suppressAutoHyphens/>
      </w:pPr>
      <w:r w:rsidRPr="00895C86">
        <w:t>UML Use Case Diagram</w:t>
      </w:r>
    </w:p>
    <w:p w14:paraId="22D58BDC" w14:textId="77777777" w:rsidR="00F866E0" w:rsidRPr="00F866E0" w:rsidRDefault="00F866E0" w:rsidP="00F866E0"/>
    <w:p w14:paraId="30E31302" w14:textId="73A3C0F3" w:rsidR="00F866E0" w:rsidRPr="00895C86" w:rsidRDefault="00F866E0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  <w:noProof/>
        </w:rPr>
        <w:drawing>
          <wp:inline distT="0" distB="0" distL="0" distR="0" wp14:anchorId="6C2E1978" wp14:editId="56849951">
            <wp:extent cx="5943600" cy="5622290"/>
            <wp:effectExtent l="0" t="0" r="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2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199BD" w14:textId="77777777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436C56A6" w14:textId="77777777" w:rsidR="00211F3B" w:rsidRDefault="00211F3B">
      <w:pPr>
        <w:rPr>
          <w:rFonts w:ascii="Calibri" w:hAnsi="Calibri"/>
          <w:b/>
          <w:color w:val="000000" w:themeColor="text1"/>
          <w:szCs w:val="26"/>
        </w:rPr>
      </w:pPr>
      <w:r>
        <w:br w:type="page"/>
      </w:r>
    </w:p>
    <w:p w14:paraId="3F23BB5B" w14:textId="2E44E783" w:rsidR="007E12E6" w:rsidRDefault="00895C86" w:rsidP="0005783A">
      <w:pPr>
        <w:pStyle w:val="Heading3"/>
        <w:keepNext w:val="0"/>
        <w:keepLines w:val="0"/>
        <w:suppressAutoHyphens/>
      </w:pPr>
      <w:r w:rsidRPr="00895C86">
        <w:lastRenderedPageBreak/>
        <w:t>UML Activity Diagrams</w:t>
      </w:r>
    </w:p>
    <w:p w14:paraId="247251D3" w14:textId="77777777" w:rsidR="00211F3B" w:rsidRPr="00211F3B" w:rsidRDefault="00211F3B" w:rsidP="00211F3B"/>
    <w:p w14:paraId="29F35D3E" w14:textId="36CE21E7" w:rsidR="00E05230" w:rsidRPr="00895C86" w:rsidRDefault="00E05230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  <w:noProof/>
        </w:rPr>
        <w:drawing>
          <wp:inline distT="0" distB="0" distL="0" distR="0" wp14:anchorId="1CF76B52" wp14:editId="63B89678">
            <wp:extent cx="5943600" cy="4311650"/>
            <wp:effectExtent l="0" t="0" r="0" b="0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50F57" w14:textId="77777777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4EDF5E53" w14:textId="77777777" w:rsidR="00973EE5" w:rsidRDefault="00973EE5">
      <w:pPr>
        <w:rPr>
          <w:rFonts w:ascii="Calibri" w:hAnsi="Calibri"/>
          <w:b/>
          <w:color w:val="000000" w:themeColor="text1"/>
          <w:szCs w:val="26"/>
        </w:rPr>
      </w:pPr>
      <w:r>
        <w:br w:type="page"/>
      </w:r>
    </w:p>
    <w:p w14:paraId="6F1A5279" w14:textId="3635F406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lastRenderedPageBreak/>
        <w:t>UML Sequence Diagram</w:t>
      </w:r>
    </w:p>
    <w:p w14:paraId="00FC784C" w14:textId="371E46E9" w:rsidR="00973EE5" w:rsidRPr="00895C86" w:rsidRDefault="00973EE5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  <w:noProof/>
        </w:rPr>
        <w:drawing>
          <wp:inline distT="0" distB="0" distL="0" distR="0" wp14:anchorId="1F93297F" wp14:editId="7C53CEEA">
            <wp:extent cx="5943600" cy="4592955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EAA40" w14:textId="77777777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051A0762" w14:textId="77777777" w:rsidR="006062CF" w:rsidRDefault="006062CF">
      <w:pPr>
        <w:rPr>
          <w:rFonts w:ascii="Calibri" w:hAnsi="Calibri"/>
          <w:b/>
          <w:color w:val="000000" w:themeColor="text1"/>
          <w:szCs w:val="26"/>
        </w:rPr>
      </w:pPr>
      <w:r>
        <w:br w:type="page"/>
      </w:r>
    </w:p>
    <w:p w14:paraId="7E6640F3" w14:textId="7479F0DB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lastRenderedPageBreak/>
        <w:t>UML Class Diagram</w:t>
      </w:r>
    </w:p>
    <w:p w14:paraId="78B0AB84" w14:textId="1ADCED0E" w:rsidR="006062CF" w:rsidRPr="00895C86" w:rsidRDefault="006062CF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  <w:noProof/>
        </w:rPr>
        <w:drawing>
          <wp:inline distT="0" distB="0" distL="0" distR="0" wp14:anchorId="287EF320" wp14:editId="44384F44">
            <wp:extent cx="5943600" cy="4070985"/>
            <wp:effectExtent l="0" t="0" r="0" b="571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62AC8" w14:textId="77777777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70491D64" w14:textId="77777777" w:rsidR="006062CF" w:rsidRDefault="006062CF" w:rsidP="0005783A">
      <w:pPr>
        <w:pStyle w:val="Heading2"/>
      </w:pPr>
    </w:p>
    <w:p w14:paraId="3834086F" w14:textId="3F45B54D" w:rsidR="007E12E6" w:rsidRPr="00895C86" w:rsidRDefault="00895C86" w:rsidP="0005783A">
      <w:pPr>
        <w:pStyle w:val="Heading2"/>
      </w:pPr>
      <w:r w:rsidRPr="00895C86">
        <w:t>Technical Requirements</w:t>
      </w:r>
    </w:p>
    <w:p w14:paraId="033C9A6C" w14:textId="330C0423" w:rsidR="00B8191C" w:rsidRDefault="00B8191C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System should have Two-Factor Authentication when signing on</w:t>
      </w:r>
    </w:p>
    <w:p w14:paraId="6F077459" w14:textId="02454BB9" w:rsidR="00B8191C" w:rsidRDefault="00B8191C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System should always be operational other than scheduled and communicated downtime for maintenance</w:t>
      </w:r>
    </w:p>
    <w:p w14:paraId="3776ABD5" w14:textId="7F0ADE0F" w:rsidR="00B8191C" w:rsidRDefault="00B8191C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System should be operating using cloud computing software</w:t>
      </w:r>
    </w:p>
    <w:p w14:paraId="5EF5E5E0" w14:textId="60CF4667" w:rsidR="00B8191C" w:rsidRDefault="00B8191C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System should implement different roles</w:t>
      </w:r>
      <w:r w:rsidR="00C761B3">
        <w:rPr>
          <w:rFonts w:ascii="Calibri" w:hAnsi="Calibri" w:cs="Calibri"/>
          <w:iCs/>
        </w:rPr>
        <w:t xml:space="preserve"> to user depending on what they need to do. For example, driving instructors should have different access compared to a regular customer</w:t>
      </w:r>
    </w:p>
    <w:p w14:paraId="0ACCD3E2" w14:textId="4B4A8BE0" w:rsidR="00C761B3" w:rsidRDefault="00C761B3" w:rsidP="00C761B3">
      <w:pPr>
        <w:suppressAutoHyphens/>
        <w:spacing w:after="0" w:line="240" w:lineRule="auto"/>
        <w:ind w:firstLine="720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Most roles should not be able to view sensitive user information</w:t>
      </w:r>
    </w:p>
    <w:p w14:paraId="07F2216F" w14:textId="7E49DDE7" w:rsidR="00C761B3" w:rsidRDefault="00C761B3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System should be operable on most major browsers and operating systems people use</w:t>
      </w:r>
    </w:p>
    <w:p w14:paraId="72D2EB9D" w14:textId="4513E1D4" w:rsidR="00C761B3" w:rsidRDefault="00C761B3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System should have a bug-reporting feature and notify the team when it detects a problem, such as long latency pings or unresponsiveness</w:t>
      </w:r>
    </w:p>
    <w:p w14:paraId="26CB502B" w14:textId="3112A240" w:rsidR="00C761B3" w:rsidRDefault="00C761B3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System should restrict reservation access to only where drivers are available</w:t>
      </w:r>
    </w:p>
    <w:p w14:paraId="72889F08" w14:textId="77777777" w:rsidR="00C761B3" w:rsidRPr="00B8191C" w:rsidRDefault="00C761B3" w:rsidP="0005783A">
      <w:pPr>
        <w:suppressAutoHyphens/>
        <w:spacing w:after="0" w:line="240" w:lineRule="auto"/>
        <w:rPr>
          <w:rFonts w:ascii="Calibri" w:hAnsi="Calibri" w:cs="Calibri"/>
          <w:iCs/>
        </w:rPr>
      </w:pPr>
    </w:p>
    <w:sectPr w:rsidR="00C761B3" w:rsidRPr="00B8191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BEE74" w14:textId="77777777" w:rsidR="0000313E" w:rsidRDefault="0000313E">
      <w:pPr>
        <w:spacing w:after="0" w:line="240" w:lineRule="auto"/>
      </w:pPr>
      <w:r>
        <w:separator/>
      </w:r>
    </w:p>
  </w:endnote>
  <w:endnote w:type="continuationSeparator" w:id="0">
    <w:p w14:paraId="2BB5A2F8" w14:textId="77777777" w:rsidR="0000313E" w:rsidRDefault="000031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AE233" w14:textId="77777777" w:rsidR="00895C86" w:rsidRDefault="00895C8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fldChar w:fldCharType="begin"/>
    </w:r>
    <w:r>
      <w:rPr>
        <w:rFonts w:ascii="Calibri" w:eastAsia="Calibri" w:hAnsi="Calibri" w:cs="Calibri"/>
        <w:color w:val="000000"/>
      </w:rPr>
      <w:instrText>PAGE</w:instrText>
    </w:r>
    <w:r>
      <w:rPr>
        <w:rFonts w:ascii="Calibri" w:eastAsia="Calibri" w:hAnsi="Calibri" w:cs="Calibri"/>
        <w:color w:val="000000"/>
      </w:rPr>
      <w:fldChar w:fldCharType="separate"/>
    </w:r>
    <w:r w:rsidR="00E0362B">
      <w:rPr>
        <w:rFonts w:ascii="Calibri" w:eastAsia="Calibri" w:hAnsi="Calibri" w:cs="Calibri"/>
        <w:noProof/>
        <w:color w:val="000000"/>
      </w:rPr>
      <w:t>1</w:t>
    </w:r>
    <w:r>
      <w:rPr>
        <w:rFonts w:ascii="Calibri" w:eastAsia="Calibri" w:hAnsi="Calibri" w:cs="Calibri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67C8E" w14:textId="77777777" w:rsidR="0000313E" w:rsidRDefault="0000313E">
      <w:pPr>
        <w:spacing w:after="0" w:line="240" w:lineRule="auto"/>
      </w:pPr>
      <w:r>
        <w:separator/>
      </w:r>
    </w:p>
  </w:footnote>
  <w:footnote w:type="continuationSeparator" w:id="0">
    <w:p w14:paraId="2D5CD124" w14:textId="77777777" w:rsidR="0000313E" w:rsidRDefault="000031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247F7" w14:textId="77777777" w:rsidR="00895C86" w:rsidRPr="00895C86" w:rsidRDefault="00895C86" w:rsidP="00895C86">
    <w:pPr>
      <w:pStyle w:val="Header"/>
      <w:jc w:val="center"/>
    </w:pPr>
    <w:r w:rsidRPr="00365759">
      <w:rPr>
        <w:noProof/>
      </w:rPr>
      <w:drawing>
        <wp:inline distT="0" distB="0" distL="0" distR="0" wp14:anchorId="0F5F5026" wp14:editId="56927248">
          <wp:extent cx="2743200" cy="409575"/>
          <wp:effectExtent l="0" t="0" r="0" b="9525"/>
          <wp:docPr id="1" name="Picture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_SNHU_withQuill_Horizst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N7U0M7IwNDQyNbZU0lEKTi0uzszPAykwrgUAr66DVCwAAAA="/>
  </w:docVars>
  <w:rsids>
    <w:rsidRoot w:val="007E12E6"/>
    <w:rsid w:val="0000313E"/>
    <w:rsid w:val="0005783A"/>
    <w:rsid w:val="000A026F"/>
    <w:rsid w:val="00185CBD"/>
    <w:rsid w:val="00211F3B"/>
    <w:rsid w:val="00267FC1"/>
    <w:rsid w:val="00274D86"/>
    <w:rsid w:val="006062CF"/>
    <w:rsid w:val="006F3C76"/>
    <w:rsid w:val="00754D65"/>
    <w:rsid w:val="00767664"/>
    <w:rsid w:val="007C2BAF"/>
    <w:rsid w:val="007E12E6"/>
    <w:rsid w:val="00827CFF"/>
    <w:rsid w:val="00860723"/>
    <w:rsid w:val="00895C86"/>
    <w:rsid w:val="008F5F76"/>
    <w:rsid w:val="00973EE5"/>
    <w:rsid w:val="009C0C32"/>
    <w:rsid w:val="00A247F2"/>
    <w:rsid w:val="00AE52D4"/>
    <w:rsid w:val="00B8191C"/>
    <w:rsid w:val="00C7019F"/>
    <w:rsid w:val="00C761B3"/>
    <w:rsid w:val="00E0362B"/>
    <w:rsid w:val="00E05230"/>
    <w:rsid w:val="00E83B54"/>
    <w:rsid w:val="00EC7995"/>
    <w:rsid w:val="00F86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03EC8"/>
  <w15:docId w15:val="{67B8D5EF-DF41-4AD1-99F4-DA1E5BE7E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52A"/>
    <w:rPr>
      <w:rFonts w:asciiTheme="majorHAnsi" w:eastAsiaTheme="minorHAnsi" w:hAnsiTheme="majorHAnsi" w:cstheme="majorHAnsi"/>
    </w:rPr>
  </w:style>
  <w:style w:type="paragraph" w:styleId="Heading1">
    <w:name w:val="heading 1"/>
    <w:basedOn w:val="Title"/>
    <w:next w:val="Normal"/>
    <w:link w:val="Heading1Char"/>
    <w:uiPriority w:val="9"/>
    <w:qFormat/>
    <w:rsid w:val="00895C86"/>
    <w:pPr>
      <w:keepNext w:val="0"/>
      <w:keepLines w:val="0"/>
      <w:suppressAutoHyphens/>
      <w:spacing w:after="0" w:line="240" w:lineRule="auto"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95C86"/>
    <w:pPr>
      <w:outlineLvl w:val="1"/>
    </w:pPr>
  </w:style>
  <w:style w:type="paragraph" w:styleId="Heading3">
    <w:name w:val="heading 3"/>
    <w:basedOn w:val="Normal"/>
    <w:next w:val="Normal"/>
    <w:uiPriority w:val="9"/>
    <w:unhideWhenUsed/>
    <w:qFormat/>
    <w:rsid w:val="00895C86"/>
    <w:pPr>
      <w:keepNext/>
      <w:keepLines/>
      <w:spacing w:after="0" w:line="240" w:lineRule="auto"/>
      <w:outlineLvl w:val="2"/>
    </w:pPr>
    <w:rPr>
      <w:rFonts w:ascii="Calibri" w:hAnsi="Calibri"/>
      <w:b/>
      <w:color w:val="000000" w:themeColor="text1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6A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6AB"/>
  </w:style>
  <w:style w:type="paragraph" w:styleId="Footer">
    <w:name w:val="footer"/>
    <w:basedOn w:val="Normal"/>
    <w:link w:val="Foot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6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7D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445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95C86"/>
    <w:rPr>
      <w:rFonts w:eastAsiaTheme="minorHAns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95C86"/>
    <w:rPr>
      <w:rFonts w:eastAsiaTheme="minorHAnsi"/>
      <w:b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95C8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mCeE24m+9skCJlIqI9pNQW925A==">AMUW2mVKOlmTVB7reuITImHAUhMCtMRQjOwonEdpyxGTNo6oWlSVEOirRSaLnfTBu3/e3hZ23AgnPAqaGfPHW0PzkFBxwZVboECLBlgqlIw9L2L76Edw3Hap0DNlWwl2CyQ2ViPpS/ylYbLblrbAl7UbZBB13vgHzOu9yeGCmTTJNkHxb/B2aLydrNeadNKJS9FOrQfWuRDdy6IwuUufhSlmgj7Av/QKfsx/QoiY7qiYDA69Qp7LHoEakXbwmMidC2K0CRIorLd8Bvn1+64EANs8nXTBAa9kD2o7YXRhn505lNb1bDYxRvuwihvhWIvcozNCGnAA1OuSBqBY3BDzSEkfJskAPWiUriang15hhV78q/somdsa6M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4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tile, Amy</dc:creator>
  <cp:lastModifiedBy>Kyhl, Easton</cp:lastModifiedBy>
  <cp:revision>9</cp:revision>
  <dcterms:created xsi:type="dcterms:W3CDTF">2022-12-09T21:40:00Z</dcterms:created>
  <dcterms:modified xsi:type="dcterms:W3CDTF">2022-12-12T04:48:00Z</dcterms:modified>
</cp:coreProperties>
</file>